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51AF6" w14:textId="0F8EC4AF" w:rsidR="00F5769E" w:rsidRDefault="00BB4282" w:rsidP="00BB428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B4282">
        <w:rPr>
          <w:rFonts w:ascii="Times New Roman" w:hAnsi="Times New Roman" w:cs="Times New Roman"/>
          <w:b/>
          <w:bCs/>
          <w:sz w:val="24"/>
          <w:szCs w:val="24"/>
        </w:rPr>
        <w:t>Supplementary document</w:t>
      </w:r>
    </w:p>
    <w:p w14:paraId="731C2C49" w14:textId="77777777" w:rsidR="00BB4282" w:rsidRPr="00BB4282" w:rsidRDefault="00BB4282" w:rsidP="00BB428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BDCD2B7" w14:textId="218C775F" w:rsidR="00911C90" w:rsidRPr="00911C90" w:rsidRDefault="003470A5" w:rsidP="00911C9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able </w:t>
      </w:r>
      <w:r w:rsidR="00BB4282">
        <w:rPr>
          <w:rFonts w:ascii="Times New Roman" w:hAnsi="Times New Roman" w:cs="Times New Roman"/>
          <w:bCs/>
          <w:sz w:val="24"/>
          <w:szCs w:val="24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685DBB">
        <w:rPr>
          <w:rFonts w:ascii="Times New Roman" w:hAnsi="Times New Roman" w:cs="Times New Roman"/>
          <w:bCs/>
          <w:sz w:val="24"/>
          <w:szCs w:val="24"/>
        </w:rPr>
        <w:t xml:space="preserve">Parameters estimates </w:t>
      </w:r>
      <w:r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911C9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685DBB">
        <w:rPr>
          <w:rFonts w:ascii="Times New Roman" w:hAnsi="Times New Roman" w:cs="Times New Roman"/>
          <w:bCs/>
          <w:sz w:val="24"/>
          <w:szCs w:val="24"/>
        </w:rPr>
        <w:t xml:space="preserve">model </w:t>
      </w:r>
      <w:r w:rsidR="00911C90">
        <w:rPr>
          <w:rFonts w:ascii="Times New Roman" w:hAnsi="Times New Roman" w:cs="Times New Roman"/>
          <w:bCs/>
          <w:sz w:val="24"/>
          <w:szCs w:val="24"/>
        </w:rPr>
        <w:t xml:space="preserve">without covariates </w:t>
      </w:r>
      <w:r w:rsidRPr="00685DBB">
        <w:rPr>
          <w:rFonts w:ascii="Times New Roman" w:hAnsi="Times New Roman" w:cs="Times New Roman"/>
          <w:bCs/>
          <w:sz w:val="24"/>
          <w:szCs w:val="24"/>
        </w:rPr>
        <w:t>tested</w:t>
      </w:r>
      <w:r w:rsidRPr="000572ED">
        <w:t xml:space="preserve"> </w:t>
      </w:r>
      <w:r w:rsidRPr="000572ED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Pr="005675E0">
        <w:rPr>
          <w:rFonts w:ascii="Times New Roman" w:hAnsi="Times New Roman" w:cs="Times New Roman"/>
          <w:sz w:val="24"/>
          <w:szCs w:val="24"/>
        </w:rPr>
        <w:t>memory</w:t>
      </w:r>
      <w:r w:rsidR="00911C90">
        <w:rPr>
          <w:rFonts w:ascii="Times New Roman" w:hAnsi="Times New Roman" w:cs="Times New Roman"/>
          <w:sz w:val="24"/>
          <w:szCs w:val="24"/>
        </w:rPr>
        <w:t xml:space="preserve"> s</w:t>
      </w:r>
      <w:r w:rsidRPr="005675E0">
        <w:rPr>
          <w:rFonts w:ascii="Times New Roman" w:hAnsi="Times New Roman" w:cs="Times New Roman"/>
          <w:sz w:val="24"/>
          <w:szCs w:val="24"/>
        </w:rPr>
        <w:t>pecificity</w:t>
      </w:r>
    </w:p>
    <w:tbl>
      <w:tblPr>
        <w:tblStyle w:val="TableGrid"/>
        <w:tblW w:w="9772" w:type="dxa"/>
        <w:tblLook w:val="04A0" w:firstRow="1" w:lastRow="0" w:firstColumn="1" w:lastColumn="0" w:noHBand="0" w:noVBand="1"/>
      </w:tblPr>
      <w:tblGrid>
        <w:gridCol w:w="5580"/>
        <w:gridCol w:w="1170"/>
        <w:gridCol w:w="540"/>
        <w:gridCol w:w="1773"/>
        <w:gridCol w:w="709"/>
      </w:tblGrid>
      <w:tr w:rsidR="003470A5" w:rsidRPr="005675E0" w14:paraId="371E350A" w14:textId="77777777" w:rsidTr="004A0DF6">
        <w:trPr>
          <w:trHeight w:val="440"/>
        </w:trPr>
        <w:tc>
          <w:tcPr>
            <w:tcW w:w="5580" w:type="dxa"/>
            <w:tcBorders>
              <w:left w:val="nil"/>
              <w:right w:val="nil"/>
            </w:tcBorders>
          </w:tcPr>
          <w:p w14:paraId="07095E36" w14:textId="54424F90" w:rsidR="003470A5" w:rsidRPr="005675E0" w:rsidRDefault="00AE0455" w:rsidP="005B60D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76767168"/>
            <w:r w:rsidRPr="005675E0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</w:p>
        </w:tc>
        <w:tc>
          <w:tcPr>
            <w:tcW w:w="1170" w:type="dxa"/>
            <w:tcBorders>
              <w:left w:val="nil"/>
              <w:right w:val="nil"/>
            </w:tcBorders>
            <w:vAlign w:val="center"/>
          </w:tcPr>
          <w:p w14:paraId="5AEEE2BB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540" w:type="dxa"/>
            <w:tcBorders>
              <w:left w:val="nil"/>
              <w:right w:val="nil"/>
            </w:tcBorders>
            <w:vAlign w:val="center"/>
          </w:tcPr>
          <w:p w14:paraId="197D0EAE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</w:p>
        </w:tc>
        <w:tc>
          <w:tcPr>
            <w:tcW w:w="1773" w:type="dxa"/>
            <w:tcBorders>
              <w:left w:val="nil"/>
              <w:right w:val="nil"/>
            </w:tcBorders>
            <w:vAlign w:val="center"/>
          </w:tcPr>
          <w:p w14:paraId="6DA8EE84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sz w:val="24"/>
                <w:szCs w:val="24"/>
              </w:rPr>
              <w:t>t (CI)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4D33ED5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bookmarkEnd w:id="0"/>
      <w:tr w:rsidR="003470A5" w:rsidRPr="005675E0" w14:paraId="175779FE" w14:textId="77777777" w:rsidTr="004A0DF6">
        <w:trPr>
          <w:trHeight w:val="474"/>
        </w:trPr>
        <w:tc>
          <w:tcPr>
            <w:tcW w:w="5580" w:type="dxa"/>
            <w:tcBorders>
              <w:left w:val="nil"/>
              <w:bottom w:val="nil"/>
              <w:right w:val="nil"/>
            </w:tcBorders>
          </w:tcPr>
          <w:p w14:paraId="1CE59B4C" w14:textId="77777777" w:rsidR="003470A5" w:rsidRPr="005675E0" w:rsidRDefault="003470A5" w:rsidP="005B60DE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ression coefficients (fixed effects)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  <w:vAlign w:val="center"/>
          </w:tcPr>
          <w:p w14:paraId="0EFFB300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40" w:type="dxa"/>
            <w:tcBorders>
              <w:left w:val="nil"/>
              <w:bottom w:val="nil"/>
              <w:right w:val="nil"/>
            </w:tcBorders>
          </w:tcPr>
          <w:p w14:paraId="0282AFC4" w14:textId="77777777" w:rsidR="003470A5" w:rsidRPr="005675E0" w:rsidRDefault="003470A5" w:rsidP="005B60DE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73" w:type="dxa"/>
            <w:tcBorders>
              <w:left w:val="nil"/>
              <w:bottom w:val="nil"/>
              <w:right w:val="nil"/>
            </w:tcBorders>
          </w:tcPr>
          <w:p w14:paraId="6A9D9E7C" w14:textId="77777777" w:rsidR="003470A5" w:rsidRPr="005675E0" w:rsidRDefault="003470A5" w:rsidP="005B60DE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09" w:type="dxa"/>
            <w:tcBorders>
              <w:left w:val="nil"/>
              <w:bottom w:val="nil"/>
              <w:right w:val="nil"/>
            </w:tcBorders>
          </w:tcPr>
          <w:p w14:paraId="3BD5E24D" w14:textId="77777777" w:rsidR="003470A5" w:rsidRPr="005675E0" w:rsidRDefault="003470A5" w:rsidP="005B60DE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470A5" w:rsidRPr="005675E0" w14:paraId="103799D7" w14:textId="77777777" w:rsidTr="004A0DF6">
        <w:trPr>
          <w:trHeight w:val="332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11EFCCD5" w14:textId="77777777" w:rsidR="003470A5" w:rsidRPr="005675E0" w:rsidRDefault="003470A5" w:rsidP="005B60D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509AF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-.3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13C65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58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69C8D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-.62 (-1.52, .78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086FD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531</w:t>
            </w:r>
          </w:p>
        </w:tc>
      </w:tr>
      <w:tr w:rsidR="003470A5" w:rsidRPr="005675E0" w14:paraId="314A7649" w14:textId="77777777" w:rsidTr="004A0DF6">
        <w:trPr>
          <w:trHeight w:val="41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1E794AF4" w14:textId="77777777" w:rsidR="003470A5" w:rsidRPr="005675E0" w:rsidRDefault="003470A5" w:rsidP="005B60DE">
            <w:pPr>
              <w:spacing w:line="240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iCs/>
                <w:sz w:val="24"/>
                <w:szCs w:val="24"/>
              </w:rPr>
              <w:t>Direct trauma memory Vs. Non-trauma memory (ref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484BB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3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4FA23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18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CE264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2.11 (.02, .76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45C95B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035</w:t>
            </w:r>
          </w:p>
        </w:tc>
      </w:tr>
      <w:tr w:rsidR="003470A5" w:rsidRPr="005675E0" w14:paraId="1BF90039" w14:textId="77777777" w:rsidTr="004A0DF6">
        <w:trPr>
          <w:trHeight w:val="41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10A89A46" w14:textId="6DC8E1FA" w:rsidR="003470A5" w:rsidRPr="005675E0" w:rsidRDefault="003470A5" w:rsidP="005B60DE">
            <w:pPr>
              <w:spacing w:line="240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iCs/>
                <w:sz w:val="24"/>
                <w:szCs w:val="24"/>
              </w:rPr>
              <w:t>Direct trauma memory Vs. Indirect trauma memory</w:t>
            </w:r>
            <w:r w:rsidR="00BB4282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ref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23FC4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66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51C31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32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7636A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2.04 (.02, 1.30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D844A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041</w:t>
            </w:r>
          </w:p>
        </w:tc>
      </w:tr>
      <w:tr w:rsidR="003470A5" w:rsidRPr="005675E0" w14:paraId="24A1D64B" w14:textId="77777777" w:rsidTr="004A0DF6">
        <w:trPr>
          <w:trHeight w:val="450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3A8A4F91" w14:textId="77777777" w:rsidR="003470A5" w:rsidRPr="005675E0" w:rsidRDefault="003470A5" w:rsidP="005B60DE">
            <w:pPr>
              <w:spacing w:line="240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sz w:val="24"/>
                <w:szCs w:val="24"/>
              </w:rPr>
              <w:t xml:space="preserve">Indirect trauma memory Vs. Non-trauma memory (ref)  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0ACE2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-.27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54E8B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30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2E84F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-.89 (-.86, .32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71949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372</w:t>
            </w:r>
          </w:p>
        </w:tc>
      </w:tr>
      <w:tr w:rsidR="003470A5" w:rsidRPr="005675E0" w14:paraId="607BE9FB" w14:textId="77777777" w:rsidTr="004A0DF6">
        <w:trPr>
          <w:trHeight w:val="297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FA6CDBD" w14:textId="77777777" w:rsidR="003470A5" w:rsidRPr="005675E0" w:rsidRDefault="003470A5" w:rsidP="005B60DE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sz w:val="24"/>
                <w:szCs w:val="24"/>
              </w:rPr>
              <w:t xml:space="preserve">Cumulative trauma 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02F6E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00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87876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02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2171D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06 (-.04, .04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DA1FB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95</w:t>
            </w:r>
          </w:p>
        </w:tc>
      </w:tr>
      <w:tr w:rsidR="003470A5" w:rsidRPr="005675E0" w14:paraId="1D585042" w14:textId="77777777" w:rsidTr="004A0DF6">
        <w:trPr>
          <w:trHeight w:val="342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0CCC2D2F" w14:textId="77777777" w:rsidR="003470A5" w:rsidRPr="005675E0" w:rsidRDefault="003470A5" w:rsidP="005B60DE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Hlk80694243"/>
            <w:r w:rsidRPr="005675E0">
              <w:rPr>
                <w:rFonts w:ascii="Times New Roman" w:hAnsi="Times New Roman" w:cs="Times New Roman"/>
                <w:sz w:val="24"/>
                <w:szCs w:val="24"/>
              </w:rPr>
              <w:t>PTS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42822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-.09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48834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02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A0371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-.33 (-14, -.01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2C3A4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045</w:t>
            </w:r>
          </w:p>
        </w:tc>
      </w:tr>
      <w:bookmarkEnd w:id="1"/>
      <w:tr w:rsidR="003470A5" w:rsidRPr="005675E0" w14:paraId="39B77FC1" w14:textId="77777777" w:rsidTr="004A0DF6">
        <w:trPr>
          <w:trHeight w:val="342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00BC5B9" w14:textId="77777777" w:rsidR="003470A5" w:rsidRPr="005675E0" w:rsidRDefault="003470A5" w:rsidP="005B60D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sz w:val="24"/>
                <w:szCs w:val="24"/>
              </w:rPr>
              <w:t>Settings (Malaysia Vs Bangladesh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8C1AC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1.4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AC0D9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28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504C0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5.02 (.88, 2.02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3EAE7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000</w:t>
            </w:r>
          </w:p>
        </w:tc>
      </w:tr>
      <w:tr w:rsidR="003470A5" w:rsidRPr="00C9419B" w14:paraId="77F4E0A2" w14:textId="77777777" w:rsidTr="004A0DF6">
        <w:trPr>
          <w:trHeight w:val="502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4FACCECD" w14:textId="77777777" w:rsidR="003470A5" w:rsidRPr="005675E0" w:rsidRDefault="003470A5" w:rsidP="005B60DE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nce components (Random effects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198B3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5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BD1E9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17</w:t>
            </w: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0AB0A" w14:textId="77777777" w:rsidR="003470A5" w:rsidRPr="005675E0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2.93 (.25, .98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E7ED7" w14:textId="77777777" w:rsidR="003470A5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675E0">
              <w:rPr>
                <w:rFonts w:ascii="Times New Roman" w:hAnsi="Times New Roman" w:cs="Times New Roman"/>
                <w:bCs/>
                <w:sz w:val="24"/>
                <w:szCs w:val="24"/>
              </w:rPr>
              <w:t>.003</w:t>
            </w:r>
          </w:p>
        </w:tc>
      </w:tr>
      <w:tr w:rsidR="003470A5" w:rsidRPr="00C9419B" w14:paraId="22B8B368" w14:textId="77777777" w:rsidTr="004A0DF6">
        <w:trPr>
          <w:trHeight w:val="47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085AA196" w14:textId="77777777" w:rsidR="003470A5" w:rsidRPr="00B151AD" w:rsidRDefault="003470A5" w:rsidP="005B60DE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51AD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rrecte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37F89" w14:textId="77777777" w:rsidR="003470A5" w:rsidRPr="00C9419B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203.975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07327" w14:textId="77777777" w:rsidR="003470A5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7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E647A" w14:textId="77777777" w:rsidR="003470A5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176D6" w14:textId="77777777" w:rsidR="003470A5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470A5" w:rsidRPr="00C9419B" w14:paraId="61DF7E21" w14:textId="77777777" w:rsidTr="004A0DF6">
        <w:trPr>
          <w:trHeight w:val="488"/>
        </w:trPr>
        <w:tc>
          <w:tcPr>
            <w:tcW w:w="5580" w:type="dxa"/>
            <w:tcBorders>
              <w:top w:val="nil"/>
              <w:left w:val="nil"/>
              <w:right w:val="nil"/>
            </w:tcBorders>
          </w:tcPr>
          <w:p w14:paraId="22C75115" w14:textId="77777777" w:rsidR="003470A5" w:rsidRPr="00B151AD" w:rsidRDefault="003470A5" w:rsidP="005B60DE">
            <w:pPr>
              <w:spacing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51AD">
              <w:rPr>
                <w:rFonts w:ascii="Times New Roman" w:hAnsi="Times New Roman" w:cs="Times New Roman"/>
                <w:sz w:val="24"/>
                <w:szCs w:val="24"/>
              </w:rPr>
              <w:t>BIC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vAlign w:val="center"/>
          </w:tcPr>
          <w:p w14:paraId="5A129A13" w14:textId="77777777" w:rsidR="003470A5" w:rsidRPr="00C9419B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208.777</w:t>
            </w:r>
          </w:p>
        </w:tc>
        <w:tc>
          <w:tcPr>
            <w:tcW w:w="540" w:type="dxa"/>
            <w:tcBorders>
              <w:top w:val="nil"/>
              <w:left w:val="nil"/>
              <w:right w:val="nil"/>
            </w:tcBorders>
            <w:vAlign w:val="center"/>
          </w:tcPr>
          <w:p w14:paraId="16ADC065" w14:textId="77777777" w:rsidR="003470A5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773" w:type="dxa"/>
            <w:tcBorders>
              <w:top w:val="nil"/>
              <w:left w:val="nil"/>
              <w:right w:val="nil"/>
            </w:tcBorders>
            <w:vAlign w:val="center"/>
          </w:tcPr>
          <w:p w14:paraId="22BA8EFA" w14:textId="77777777" w:rsidR="003470A5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vAlign w:val="center"/>
          </w:tcPr>
          <w:p w14:paraId="6A0BCDB5" w14:textId="77777777" w:rsidR="003470A5" w:rsidRDefault="003470A5" w:rsidP="005B60DE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55F6AEF9" w14:textId="77777777" w:rsidR="003470A5" w:rsidRDefault="003470A5" w:rsidP="003470A5">
      <w:pPr>
        <w:rPr>
          <w:rFonts w:ascii="Times New Roman" w:hAnsi="Times New Roman" w:cs="Times New Roman"/>
          <w:sz w:val="20"/>
          <w:szCs w:val="20"/>
        </w:rPr>
      </w:pPr>
      <w:r w:rsidRPr="00EB7C6D">
        <w:rPr>
          <w:rFonts w:ascii="Times New Roman" w:hAnsi="Times New Roman" w:cs="Times New Roman"/>
          <w:i/>
          <w:iCs/>
          <w:sz w:val="20"/>
          <w:szCs w:val="20"/>
        </w:rPr>
        <w:t>Notes.</w:t>
      </w:r>
      <w:r w:rsidRPr="00EB7C6D">
        <w:rPr>
          <w:rFonts w:ascii="Times New Roman" w:hAnsi="Times New Roman" w:cs="Times New Roman"/>
          <w:sz w:val="20"/>
          <w:szCs w:val="20"/>
        </w:rPr>
        <w:t xml:space="preserve"> SE indicates Standard Error; CI means Confidence Interva</w:t>
      </w:r>
      <w:r>
        <w:rPr>
          <w:rFonts w:ascii="Times New Roman" w:hAnsi="Times New Roman" w:cs="Times New Roman"/>
          <w:sz w:val="20"/>
          <w:szCs w:val="20"/>
        </w:rPr>
        <w:t>l</w:t>
      </w:r>
    </w:p>
    <w:p w14:paraId="73A37160" w14:textId="77777777" w:rsidR="003470A5" w:rsidRDefault="003470A5" w:rsidP="003470A5">
      <w:pPr>
        <w:rPr>
          <w:rFonts w:ascii="Times New Roman" w:hAnsi="Times New Roman" w:cs="Times New Roman"/>
          <w:sz w:val="20"/>
          <w:szCs w:val="20"/>
        </w:rPr>
      </w:pPr>
    </w:p>
    <w:p w14:paraId="6E22CE9C" w14:textId="77777777" w:rsidR="003470A5" w:rsidRDefault="003470A5"/>
    <w:sectPr w:rsidR="003470A5" w:rsidSect="00911C9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C8DC0" w14:textId="77777777" w:rsidR="006A7EA1" w:rsidRDefault="006A7EA1" w:rsidP="003B390C">
      <w:pPr>
        <w:spacing w:after="0" w:line="240" w:lineRule="auto"/>
      </w:pPr>
      <w:r>
        <w:separator/>
      </w:r>
    </w:p>
  </w:endnote>
  <w:endnote w:type="continuationSeparator" w:id="0">
    <w:p w14:paraId="4E1F8F41" w14:textId="77777777" w:rsidR="006A7EA1" w:rsidRDefault="006A7EA1" w:rsidP="003B3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6C350" w14:textId="77777777" w:rsidR="003B390C" w:rsidRDefault="003B39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07756" w14:textId="77777777" w:rsidR="003B390C" w:rsidRDefault="003B39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F74B1" w14:textId="77777777" w:rsidR="003B390C" w:rsidRDefault="003B3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B06F9" w14:textId="77777777" w:rsidR="006A7EA1" w:rsidRDefault="006A7EA1" w:rsidP="003B390C">
      <w:pPr>
        <w:spacing w:after="0" w:line="240" w:lineRule="auto"/>
      </w:pPr>
      <w:r>
        <w:separator/>
      </w:r>
    </w:p>
  </w:footnote>
  <w:footnote w:type="continuationSeparator" w:id="0">
    <w:p w14:paraId="4295865F" w14:textId="77777777" w:rsidR="006A7EA1" w:rsidRDefault="006A7EA1" w:rsidP="003B39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7ED98" w14:textId="77777777" w:rsidR="003B390C" w:rsidRDefault="003B39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964272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CC8B7B" w14:textId="0CC76A6E" w:rsidR="003B390C" w:rsidRDefault="003B390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D02F04" w14:textId="77777777" w:rsidR="003B390C" w:rsidRDefault="003B39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57E2C" w14:textId="77777777" w:rsidR="003B390C" w:rsidRDefault="003B39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zIxMzQ0NTMwMbRQ0lEKTi0uzszPAykwrgUAl/KxDSwAAAA="/>
  </w:docVars>
  <w:rsids>
    <w:rsidRoot w:val="003470A5"/>
    <w:rsid w:val="003470A5"/>
    <w:rsid w:val="003B390C"/>
    <w:rsid w:val="004A0DF6"/>
    <w:rsid w:val="00555E00"/>
    <w:rsid w:val="006A7EA1"/>
    <w:rsid w:val="00911C90"/>
    <w:rsid w:val="00A63E63"/>
    <w:rsid w:val="00AE0455"/>
    <w:rsid w:val="00BB4282"/>
    <w:rsid w:val="00F5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9CB29"/>
  <w15:chartTrackingRefBased/>
  <w15:docId w15:val="{948CD208-191E-429E-8F58-7D44B7D1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70A5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70A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B39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90C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rsid w:val="003B39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B390C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da Khan</dc:creator>
  <cp:keywords/>
  <dc:description/>
  <cp:lastModifiedBy>Sanjida Khan</cp:lastModifiedBy>
  <cp:revision>7</cp:revision>
  <dcterms:created xsi:type="dcterms:W3CDTF">2021-08-30T04:47:00Z</dcterms:created>
  <dcterms:modified xsi:type="dcterms:W3CDTF">2021-08-31T05:47:00Z</dcterms:modified>
</cp:coreProperties>
</file>